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0CF8" w:rsidRDefault="00193E06" w:rsidP="00946BA8">
      <w:pPr>
        <w:jc w:val="center"/>
        <w:rPr>
          <w:rFonts w:ascii="Times New Roman Bold" w:hAnsi="Times New Roman Bold"/>
          <w:b/>
          <w:smallCaps/>
          <w:sz w:val="28"/>
          <w:szCs w:val="22"/>
        </w:rPr>
      </w:pPr>
      <w:bookmarkStart w:id="0" w:name="_GoBack"/>
      <w:bookmarkEnd w:id="0"/>
      <w:r>
        <w:rPr>
          <w:rFonts w:ascii="Times New Roman Bold" w:hAnsi="Times New Roman Bold"/>
          <w:b/>
          <w:smallCaps/>
          <w:sz w:val="28"/>
          <w:szCs w:val="22"/>
        </w:rPr>
        <w:t>SPSS Homework 1</w:t>
      </w:r>
      <w:r w:rsidR="006A0CF8">
        <w:rPr>
          <w:rFonts w:ascii="Times New Roman Bold" w:hAnsi="Times New Roman Bold"/>
          <w:b/>
          <w:smallCaps/>
          <w:sz w:val="28"/>
          <w:szCs w:val="22"/>
        </w:rPr>
        <w:t xml:space="preserve"> Instructions:</w:t>
      </w:r>
    </w:p>
    <w:p w:rsidR="005B30A5" w:rsidRPr="00A33C39" w:rsidRDefault="006A0CF8" w:rsidP="00A33C39">
      <w:pPr>
        <w:spacing w:line="360" w:lineRule="auto"/>
        <w:jc w:val="center"/>
        <w:rPr>
          <w:rFonts w:ascii="Times New Roman Bold" w:hAnsi="Times New Roman Bold"/>
          <w:b/>
          <w:smallCaps/>
          <w:sz w:val="28"/>
          <w:szCs w:val="22"/>
        </w:rPr>
      </w:pPr>
      <w:r>
        <w:rPr>
          <w:rFonts w:ascii="Times New Roman Bold" w:hAnsi="Times New Roman Bold"/>
          <w:b/>
          <w:smallCaps/>
          <w:sz w:val="28"/>
          <w:szCs w:val="22"/>
        </w:rPr>
        <w:t>S</w:t>
      </w:r>
      <w:r w:rsidR="00946BA8">
        <w:rPr>
          <w:rFonts w:ascii="Times New Roman Bold" w:hAnsi="Times New Roman Bold"/>
          <w:b/>
          <w:smallCaps/>
          <w:sz w:val="28"/>
          <w:szCs w:val="22"/>
        </w:rPr>
        <w:t>ingle</w:t>
      </w:r>
      <w:r w:rsidR="00AC15C2">
        <w:rPr>
          <w:rFonts w:ascii="Times New Roman Bold" w:hAnsi="Times New Roman Bold"/>
          <w:b/>
          <w:smallCaps/>
          <w:sz w:val="28"/>
          <w:szCs w:val="22"/>
        </w:rPr>
        <w:t xml:space="preserve">-Sample </w:t>
      </w:r>
      <w:r w:rsidR="00AC15C2" w:rsidRPr="00AC15C2">
        <w:rPr>
          <w:rFonts w:ascii="Times New Roman Bold" w:hAnsi="Times New Roman Bold"/>
          <w:b/>
          <w:i/>
          <w:smallCaps/>
          <w:sz w:val="28"/>
          <w:szCs w:val="22"/>
        </w:rPr>
        <w:t>t</w:t>
      </w:r>
      <w:r w:rsidRPr="006A0CF8">
        <w:rPr>
          <w:rFonts w:ascii="Times New Roman Bold" w:hAnsi="Times New Roman Bold"/>
          <w:b/>
          <w:smallCaps/>
          <w:sz w:val="28"/>
          <w:szCs w:val="22"/>
        </w:rPr>
        <w:t>-</w:t>
      </w:r>
      <w:r>
        <w:rPr>
          <w:rFonts w:ascii="Times New Roman Bold" w:hAnsi="Times New Roman Bold"/>
          <w:b/>
          <w:smallCaps/>
          <w:sz w:val="28"/>
          <w:szCs w:val="22"/>
        </w:rPr>
        <w:t>Tests and Paired-S</w:t>
      </w:r>
      <w:r w:rsidR="00AE6E87">
        <w:rPr>
          <w:rFonts w:ascii="Times New Roman Bold" w:hAnsi="Times New Roman Bold"/>
          <w:b/>
          <w:smallCaps/>
          <w:sz w:val="28"/>
          <w:szCs w:val="22"/>
        </w:rPr>
        <w:t>ample</w:t>
      </w:r>
      <w:r w:rsidR="009D5B1B">
        <w:rPr>
          <w:rFonts w:ascii="Times New Roman Bold" w:hAnsi="Times New Roman Bold"/>
          <w:b/>
          <w:smallCaps/>
          <w:sz w:val="28"/>
          <w:szCs w:val="22"/>
        </w:rPr>
        <w:t>s</w:t>
      </w:r>
      <w:r w:rsidR="00AC15C2">
        <w:rPr>
          <w:rFonts w:ascii="Times New Roman Bold" w:hAnsi="Times New Roman Bold"/>
          <w:b/>
          <w:smallCaps/>
          <w:sz w:val="28"/>
          <w:szCs w:val="22"/>
        </w:rPr>
        <w:t xml:space="preserve"> </w:t>
      </w:r>
      <w:r w:rsidR="00AC15C2" w:rsidRPr="00AC15C2">
        <w:rPr>
          <w:rFonts w:ascii="Times New Roman Bold" w:hAnsi="Times New Roman Bold"/>
          <w:b/>
          <w:i/>
          <w:smallCaps/>
          <w:sz w:val="28"/>
          <w:szCs w:val="22"/>
        </w:rPr>
        <w:t>t</w:t>
      </w:r>
      <w:r>
        <w:rPr>
          <w:rFonts w:ascii="Times New Roman Bold" w:hAnsi="Times New Roman Bold"/>
          <w:b/>
          <w:smallCaps/>
          <w:sz w:val="28"/>
          <w:szCs w:val="22"/>
        </w:rPr>
        <w:t>-Tests</w:t>
      </w:r>
    </w:p>
    <w:p w:rsidR="00FD3228" w:rsidRPr="006A0CF8" w:rsidRDefault="00FD3228" w:rsidP="006A0CF8">
      <w:pPr>
        <w:contextualSpacing/>
        <w:rPr>
          <w:b/>
        </w:rPr>
      </w:pPr>
      <w:r w:rsidRPr="006A0CF8">
        <w:rPr>
          <w:b/>
        </w:rPr>
        <w:t>When submitting this file, be sure the filename includes your full name</w:t>
      </w:r>
      <w:r w:rsidR="006A0CF8" w:rsidRPr="006A0CF8">
        <w:rPr>
          <w:b/>
        </w:rPr>
        <w:t xml:space="preserve">, course, and section. Example: </w:t>
      </w:r>
      <w:r w:rsidRPr="006A0CF8">
        <w:rPr>
          <w:b/>
        </w:rPr>
        <w:t>HW1_JohnDoe_355B03</w:t>
      </w:r>
    </w:p>
    <w:p w:rsidR="00FD3228" w:rsidRPr="006A0CF8" w:rsidRDefault="00FD3228" w:rsidP="006A0CF8">
      <w:pPr>
        <w:contextualSpacing/>
        <w:rPr>
          <w:b/>
        </w:rPr>
      </w:pPr>
    </w:p>
    <w:p w:rsidR="00A27CFE" w:rsidRPr="006A0CF8" w:rsidRDefault="00876DAE" w:rsidP="006A0CF8">
      <w:pPr>
        <w:contextualSpacing/>
        <w:rPr>
          <w:b/>
        </w:rPr>
      </w:pPr>
      <w:r>
        <w:rPr>
          <w:b/>
        </w:rPr>
        <w:t>Part 1</w:t>
      </w:r>
      <w:r w:rsidR="005B30A5" w:rsidRPr="006A0CF8">
        <w:rPr>
          <w:b/>
        </w:rPr>
        <w:t>:</w:t>
      </w:r>
    </w:p>
    <w:p w:rsidR="005B30A5" w:rsidRPr="006A0CF8" w:rsidRDefault="0026577A" w:rsidP="006A0CF8">
      <w:pPr>
        <w:contextualSpacing/>
        <w:rPr>
          <w:b/>
        </w:rPr>
      </w:pPr>
      <w:r>
        <w:rPr>
          <w:b/>
        </w:rPr>
        <w:t>N</w:t>
      </w:r>
      <w:r w:rsidR="00A27CFE" w:rsidRPr="006A0CF8">
        <w:rPr>
          <w:b/>
        </w:rPr>
        <w:t>ote that for all problems in this course, the standard cut-off for a test of significance will be p &lt; .05 unless otherwise noted in the problem.</w:t>
      </w:r>
    </w:p>
    <w:p w:rsidR="005B30A5" w:rsidRPr="006A0CF8" w:rsidRDefault="005B30A5" w:rsidP="006A0CF8">
      <w:pPr>
        <w:contextualSpacing/>
      </w:pPr>
    </w:p>
    <w:p w:rsidR="00AE6E87" w:rsidRPr="006A0CF8" w:rsidRDefault="006A0CF8" w:rsidP="00DA3C2E">
      <w:pPr>
        <w:pStyle w:val="ListParagraph"/>
        <w:numPr>
          <w:ilvl w:val="0"/>
          <w:numId w:val="17"/>
        </w:numPr>
        <w:ind w:left="270" w:hanging="270"/>
      </w:pPr>
      <w:r w:rsidRPr="00DA3C2E">
        <w:rPr>
          <w:b/>
        </w:rPr>
        <w:t xml:space="preserve">Single-Sample </w:t>
      </w:r>
      <w:r w:rsidR="00AC15C2" w:rsidRPr="00DA3C2E">
        <w:rPr>
          <w:b/>
          <w:i/>
        </w:rPr>
        <w:t>t</w:t>
      </w:r>
      <w:r w:rsidRPr="00DA3C2E">
        <w:rPr>
          <w:b/>
        </w:rPr>
        <w:t>-T</w:t>
      </w:r>
      <w:r w:rsidR="00D73D24" w:rsidRPr="00DA3C2E">
        <w:rPr>
          <w:b/>
        </w:rPr>
        <w:t>est</w:t>
      </w:r>
      <w:r w:rsidR="000D72F6" w:rsidRPr="00DA3C2E">
        <w:rPr>
          <w:b/>
        </w:rPr>
        <w:t xml:space="preserve"> </w:t>
      </w:r>
      <w:r w:rsidR="005716C1" w:rsidRPr="00DA3C2E">
        <w:rPr>
          <w:b/>
        </w:rPr>
        <w:t>(</w:t>
      </w:r>
      <w:r w:rsidR="000D72F6" w:rsidRPr="00DA3C2E">
        <w:rPr>
          <w:b/>
        </w:rPr>
        <w:t xml:space="preserve">based on Green </w:t>
      </w:r>
      <w:r w:rsidR="005716C1" w:rsidRPr="00DA3C2E">
        <w:rPr>
          <w:b/>
        </w:rPr>
        <w:t>&amp;</w:t>
      </w:r>
      <w:r w:rsidRPr="00DA3C2E">
        <w:rPr>
          <w:b/>
        </w:rPr>
        <w:t xml:space="preserve"> Salkind</w:t>
      </w:r>
      <w:r w:rsidR="005716C1" w:rsidRPr="00DA3C2E">
        <w:rPr>
          <w:b/>
        </w:rPr>
        <w:t>:</w:t>
      </w:r>
      <w:r w:rsidRPr="00DA3C2E">
        <w:rPr>
          <w:b/>
        </w:rPr>
        <w:t xml:space="preserve"> Lesson 22</w:t>
      </w:r>
      <w:r w:rsidR="005716C1" w:rsidRPr="00DA3C2E">
        <w:rPr>
          <w:b/>
        </w:rPr>
        <w:t xml:space="preserve"> –</w:t>
      </w:r>
      <w:r w:rsidRPr="00DA3C2E">
        <w:rPr>
          <w:b/>
        </w:rPr>
        <w:t xml:space="preserve"> Exercises 1–</w:t>
      </w:r>
      <w:r w:rsidR="000D72F6" w:rsidRPr="00DA3C2E">
        <w:rPr>
          <w:b/>
        </w:rPr>
        <w:t>4, but follow the instructions below instead</w:t>
      </w:r>
      <w:r w:rsidR="00AC15C2" w:rsidRPr="00DA3C2E">
        <w:rPr>
          <w:b/>
        </w:rPr>
        <w:t>)</w:t>
      </w:r>
    </w:p>
    <w:p w:rsidR="00AE6E87" w:rsidRPr="006A0CF8" w:rsidRDefault="00AE6E87" w:rsidP="00C64EEB">
      <w:pPr>
        <w:ind w:left="270"/>
        <w:contextualSpacing/>
      </w:pPr>
    </w:p>
    <w:p w:rsidR="00232504" w:rsidRPr="006A0CF8" w:rsidRDefault="00AE6E87" w:rsidP="00DA3C2E">
      <w:pPr>
        <w:ind w:left="270"/>
        <w:contextualSpacing/>
      </w:pPr>
      <w:r w:rsidRPr="006A0CF8">
        <w:t>Open the Lesson 22 Exercise File found in Blackboard Course content (under Sylla</w:t>
      </w:r>
      <w:r w:rsidR="00E25F03">
        <w:t>bus and Assignment Instructions&gt;Assignment Instructions&gt;SPSS Homework 1&gt;SPSS Homework 1 Files&gt;</w:t>
      </w:r>
      <w:r w:rsidRPr="006A0CF8">
        <w:t>Mod1_Lesson 22 Exercise File 1). Always use the Blackboard files instead of the fil</w:t>
      </w:r>
      <w:r w:rsidR="00E25F03">
        <w:t>es on the Green and Salkind web</w:t>
      </w:r>
      <w:r w:rsidRPr="006A0CF8">
        <w:t>site</w:t>
      </w:r>
      <w:r w:rsidR="00E25F03">
        <w:t>,</w:t>
      </w:r>
      <w:r w:rsidRPr="006A0CF8">
        <w:t xml:space="preserve"> as some files have been modified f</w:t>
      </w:r>
      <w:r w:rsidR="00E25F03">
        <w:t>or the purposes of this course.</w:t>
      </w:r>
    </w:p>
    <w:p w:rsidR="00232504" w:rsidRPr="006A0CF8" w:rsidRDefault="00232504" w:rsidP="00C64EEB">
      <w:pPr>
        <w:ind w:left="270"/>
        <w:contextualSpacing/>
      </w:pPr>
    </w:p>
    <w:p w:rsidR="00232504" w:rsidRPr="006A0CF8" w:rsidRDefault="000D72F6" w:rsidP="006A0CF8">
      <w:pPr>
        <w:pStyle w:val="ListParagraph"/>
        <w:numPr>
          <w:ilvl w:val="0"/>
          <w:numId w:val="2"/>
        </w:numPr>
      </w:pPr>
      <w:r w:rsidRPr="006A0CF8">
        <w:t xml:space="preserve">A total score variable is included in the data file </w:t>
      </w:r>
      <w:r w:rsidR="00F53E11" w:rsidRPr="006A0CF8">
        <w:t>in Blackboard</w:t>
      </w:r>
      <w:r w:rsidR="00AE6E87" w:rsidRPr="006A0CF8">
        <w:t xml:space="preserve"> </w:t>
      </w:r>
      <w:r w:rsidR="000759C9" w:rsidRPr="006A0CF8">
        <w:t>(“tot_score”</w:t>
      </w:r>
      <w:r w:rsidRPr="006A0CF8">
        <w:t>)</w:t>
      </w:r>
      <w:r w:rsidR="00F53E11" w:rsidRPr="006A0CF8">
        <w:t>, so you do not have to compute it</w:t>
      </w:r>
      <w:r w:rsidRPr="006A0CF8">
        <w:t>. Use this variable as your dependent variable.</w:t>
      </w:r>
    </w:p>
    <w:p w:rsidR="00786571" w:rsidRPr="006A0CF8" w:rsidRDefault="000D72F6" w:rsidP="006A0CF8">
      <w:pPr>
        <w:pStyle w:val="ListParagraph"/>
        <w:numPr>
          <w:ilvl w:val="0"/>
          <w:numId w:val="2"/>
        </w:numPr>
      </w:pPr>
      <w:r w:rsidRPr="006A0CF8">
        <w:t>The test value for the single</w:t>
      </w:r>
      <w:r w:rsidR="00786571" w:rsidRPr="006A0CF8">
        <w:t xml:space="preserve">-sample </w:t>
      </w:r>
      <w:r w:rsidR="00786571" w:rsidRPr="00AC15C2">
        <w:rPr>
          <w:i/>
        </w:rPr>
        <w:t>t</w:t>
      </w:r>
      <w:r w:rsidR="00786571" w:rsidRPr="006A0CF8">
        <w:t xml:space="preserve">-test is </w:t>
      </w:r>
      <w:r w:rsidR="00786571" w:rsidRPr="006A0CF8">
        <w:rPr>
          <w:b/>
        </w:rPr>
        <w:t>2</w:t>
      </w:r>
      <w:r w:rsidR="00786571" w:rsidRPr="006A0CF8">
        <w:t xml:space="preserve"> (1/4 of 8</w:t>
      </w:r>
      <w:r w:rsidR="00403E22" w:rsidRPr="006A0CF8">
        <w:t xml:space="preserve">, or the score which </w:t>
      </w:r>
      <w:r w:rsidR="00AC2348" w:rsidRPr="006A0CF8">
        <w:t xml:space="preserve">a </w:t>
      </w:r>
      <w:r w:rsidR="00403E22" w:rsidRPr="006A0CF8">
        <w:t>student would achieve by chance</w:t>
      </w:r>
      <w:r w:rsidR="00786571" w:rsidRPr="006A0CF8">
        <w:t>). Use 2 as the test value when running the analysis for this exercise.</w:t>
      </w:r>
    </w:p>
    <w:p w:rsidR="00FF57C2" w:rsidRPr="006A0CF8" w:rsidRDefault="00E25F03" w:rsidP="006A0CF8">
      <w:pPr>
        <w:pStyle w:val="ListParagraph"/>
        <w:numPr>
          <w:ilvl w:val="0"/>
          <w:numId w:val="2"/>
        </w:numPr>
      </w:pPr>
      <w:r>
        <w:t xml:space="preserve">Conduct a single-sample </w:t>
      </w:r>
      <w:r w:rsidRPr="00AC15C2">
        <w:rPr>
          <w:i/>
        </w:rPr>
        <w:t>t</w:t>
      </w:r>
      <w:r>
        <w:t>-</w:t>
      </w:r>
      <w:r w:rsidR="000D72F6" w:rsidRPr="006A0CF8">
        <w:t>test on the total score variable. Paste the</w:t>
      </w:r>
      <w:r>
        <w:t xml:space="preserve"> output into your Word document</w:t>
      </w:r>
      <w:r w:rsidR="000D72F6" w:rsidRPr="006A0CF8">
        <w:t xml:space="preserve"> and type in the answers to the following questions underneath the output:</w:t>
      </w:r>
      <w:r w:rsidR="000759C9" w:rsidRPr="006A0CF8">
        <w:t xml:space="preserve"> (2 pts for output</w:t>
      </w:r>
      <w:r w:rsidR="004E71C3" w:rsidRPr="006A0CF8">
        <w:t>)</w:t>
      </w:r>
    </w:p>
    <w:p w:rsidR="000D72F6" w:rsidRPr="006A0CF8" w:rsidRDefault="00AD56DB" w:rsidP="006A0CF8">
      <w:pPr>
        <w:pStyle w:val="ListParagraph"/>
        <w:numPr>
          <w:ilvl w:val="1"/>
          <w:numId w:val="2"/>
        </w:numPr>
      </w:pPr>
      <w:r w:rsidRPr="006A0CF8">
        <w:t>M</w:t>
      </w:r>
      <w:r w:rsidR="000D72F6" w:rsidRPr="006A0CF8">
        <w:t>ean algebra score</w:t>
      </w:r>
      <w:r w:rsidR="003116E0" w:rsidRPr="006A0CF8">
        <w:t xml:space="preserve"> (2 pts)</w:t>
      </w:r>
    </w:p>
    <w:p w:rsidR="000D72F6" w:rsidRPr="006A0CF8" w:rsidRDefault="00E25F03" w:rsidP="006A0CF8">
      <w:pPr>
        <w:pStyle w:val="ListParagraph"/>
        <w:numPr>
          <w:ilvl w:val="1"/>
          <w:numId w:val="2"/>
        </w:numPr>
      </w:pPr>
      <w:r>
        <w:rPr>
          <w:i/>
        </w:rPr>
        <w:t>t</w:t>
      </w:r>
      <w:r>
        <w:t>-</w:t>
      </w:r>
      <w:r w:rsidR="000D72F6" w:rsidRPr="006A0CF8">
        <w:t>test value</w:t>
      </w:r>
      <w:r>
        <w:t xml:space="preserve"> (the result of the </w:t>
      </w:r>
      <w:r w:rsidRPr="00AC15C2">
        <w:rPr>
          <w:i/>
        </w:rPr>
        <w:t>t</w:t>
      </w:r>
      <w:r>
        <w:t>-</w:t>
      </w:r>
      <w:r w:rsidR="00CD7971" w:rsidRPr="006A0CF8">
        <w:t>test, not the “test value” which is already given</w:t>
      </w:r>
      <w:r w:rsidR="00FD3228" w:rsidRPr="006A0CF8">
        <w:t>)</w:t>
      </w:r>
      <w:r w:rsidR="003116E0" w:rsidRPr="006A0CF8">
        <w:t xml:space="preserve"> (2 pts)</w:t>
      </w:r>
    </w:p>
    <w:p w:rsidR="000D72F6" w:rsidRPr="006A0CF8" w:rsidRDefault="000D72F6" w:rsidP="006A0CF8">
      <w:pPr>
        <w:pStyle w:val="ListParagraph"/>
        <w:numPr>
          <w:ilvl w:val="1"/>
          <w:numId w:val="2"/>
        </w:numPr>
      </w:pPr>
      <w:r w:rsidRPr="006A0CF8">
        <w:rPr>
          <w:i/>
        </w:rPr>
        <w:t>p</w:t>
      </w:r>
      <w:r w:rsidRPr="006A0CF8">
        <w:t xml:space="preserve"> value (significance) of the test</w:t>
      </w:r>
      <w:r w:rsidR="003116E0" w:rsidRPr="006A0CF8">
        <w:t xml:space="preserve"> (2 pts)</w:t>
      </w:r>
    </w:p>
    <w:p w:rsidR="00EF5CCB" w:rsidRPr="006A0CF8" w:rsidRDefault="00AC15C2" w:rsidP="006A0CF8">
      <w:pPr>
        <w:pStyle w:val="ListParagraph"/>
        <w:numPr>
          <w:ilvl w:val="0"/>
          <w:numId w:val="2"/>
        </w:numPr>
      </w:pPr>
      <w:r>
        <w:t>Write a</w:t>
      </w:r>
      <w:r w:rsidR="00AC2348" w:rsidRPr="006A0CF8">
        <w:t xml:space="preserve"> </w:t>
      </w:r>
      <w:r>
        <w:t xml:space="preserve">current </w:t>
      </w:r>
      <w:r w:rsidR="00AC2348" w:rsidRPr="006A0CF8">
        <w:t>APA-style Resul</w:t>
      </w:r>
      <w:r w:rsidR="00FD3228" w:rsidRPr="006A0CF8">
        <w:t>ts section based on your analysi</w:t>
      </w:r>
      <w:r w:rsidR="00AC2348" w:rsidRPr="006A0CF8">
        <w:t xml:space="preserve">s. </w:t>
      </w:r>
      <w:r w:rsidR="00876DAE">
        <w:t>All homework Results sections</w:t>
      </w:r>
      <w:r w:rsidR="00EF5CCB" w:rsidRPr="006A0CF8">
        <w:t xml:space="preserve"> </w:t>
      </w:r>
      <w:r>
        <w:t>must</w:t>
      </w:r>
      <w:r w:rsidR="00EF5CCB" w:rsidRPr="006A0CF8">
        <w:t xml:space="preserve"> </w:t>
      </w:r>
      <w:r w:rsidR="00B17CEB" w:rsidRPr="006A0CF8">
        <w:t>follow the example given in the</w:t>
      </w:r>
      <w:r w:rsidR="00CD7971" w:rsidRPr="006A0CF8">
        <w:t xml:space="preserve"> SPSS tutorials and the </w:t>
      </w:r>
      <w:r w:rsidR="00B17CEB" w:rsidRPr="006A0CF8">
        <w:t xml:space="preserve">Course Content document “Writing Results of Statistical Tests in </w:t>
      </w:r>
      <w:r>
        <w:t xml:space="preserve">Current </w:t>
      </w:r>
      <w:r w:rsidR="00B17CEB" w:rsidRPr="006A0CF8">
        <w:t xml:space="preserve">APA Format” </w:t>
      </w:r>
      <w:r w:rsidR="00EF5CCB" w:rsidRPr="006A0CF8">
        <w:t>(note: you do not have to refer to a figure).</w:t>
      </w:r>
      <w:r w:rsidR="00AC2348" w:rsidRPr="006A0CF8">
        <w:t xml:space="preserve"> </w:t>
      </w:r>
      <w:r w:rsidR="00CD7971" w:rsidRPr="006A0CF8">
        <w:t>Remember to include a decision about the null hypothesis.</w:t>
      </w:r>
      <w:r w:rsidR="00FD3228" w:rsidRPr="006A0CF8">
        <w:t xml:space="preserve"> (2</w:t>
      </w:r>
      <w:r w:rsidR="004F1559" w:rsidRPr="006A0CF8">
        <w:t xml:space="preserve"> pts</w:t>
      </w:r>
      <w:r w:rsidR="002E7623" w:rsidRPr="006A0CF8">
        <w:t>)</w:t>
      </w:r>
    </w:p>
    <w:p w:rsidR="000D72F6" w:rsidRPr="006A0CF8" w:rsidRDefault="000D72F6" w:rsidP="006A0CF8">
      <w:pPr>
        <w:pStyle w:val="ListParagraph"/>
        <w:numPr>
          <w:ilvl w:val="0"/>
          <w:numId w:val="2"/>
        </w:numPr>
      </w:pPr>
      <w:r w:rsidRPr="006A0CF8">
        <w:t>Create a histogram that demonstrates the distribution of scores. Be sure to correctly label the X and Y axes</w:t>
      </w:r>
      <w:r w:rsidR="004D6F73" w:rsidRPr="006A0CF8">
        <w:t xml:space="preserve"> and give your graph a title</w:t>
      </w:r>
      <w:r w:rsidRPr="006A0CF8">
        <w:t xml:space="preserve">. </w:t>
      </w:r>
      <w:r w:rsidR="00FD3228" w:rsidRPr="006A0CF8">
        <w:t>(2</w:t>
      </w:r>
      <w:r w:rsidR="004F1559" w:rsidRPr="006A0CF8">
        <w:t xml:space="preserve"> pts</w:t>
      </w:r>
      <w:r w:rsidR="00AC2348" w:rsidRPr="006A0CF8">
        <w:t>)</w:t>
      </w:r>
    </w:p>
    <w:p w:rsidR="00232504" w:rsidRPr="006A0CF8" w:rsidRDefault="00232504" w:rsidP="006A0CF8">
      <w:pPr>
        <w:contextualSpacing/>
      </w:pPr>
    </w:p>
    <w:p w:rsidR="00EF5CCB" w:rsidRPr="00DA3C2E" w:rsidRDefault="00EF5CCB" w:rsidP="00DA3C2E">
      <w:pPr>
        <w:pStyle w:val="ListParagraph"/>
        <w:numPr>
          <w:ilvl w:val="0"/>
          <w:numId w:val="17"/>
        </w:numPr>
        <w:ind w:left="270" w:hanging="270"/>
        <w:rPr>
          <w:b/>
        </w:rPr>
      </w:pPr>
      <w:r w:rsidRPr="00DA3C2E">
        <w:rPr>
          <w:b/>
        </w:rPr>
        <w:t xml:space="preserve">Green </w:t>
      </w:r>
      <w:r w:rsidR="00AC15C2" w:rsidRPr="00DA3C2E">
        <w:rPr>
          <w:b/>
        </w:rPr>
        <w:t>&amp;</w:t>
      </w:r>
      <w:r w:rsidRPr="00DA3C2E">
        <w:rPr>
          <w:b/>
        </w:rPr>
        <w:t xml:space="preserve"> Salkind</w:t>
      </w:r>
      <w:r w:rsidR="00AC15C2" w:rsidRPr="00DA3C2E">
        <w:rPr>
          <w:b/>
        </w:rPr>
        <w:t>:</w:t>
      </w:r>
      <w:r w:rsidRPr="00DA3C2E">
        <w:rPr>
          <w:b/>
        </w:rPr>
        <w:t xml:space="preserve"> Lesson 23 </w:t>
      </w:r>
      <w:r w:rsidR="00AC15C2" w:rsidRPr="00DA3C2E">
        <w:rPr>
          <w:b/>
        </w:rPr>
        <w:t>– Exercises 6–</w:t>
      </w:r>
      <w:r w:rsidRPr="00DA3C2E">
        <w:rPr>
          <w:b/>
        </w:rPr>
        <w:t>8:</w:t>
      </w:r>
      <w:r w:rsidR="00AE6E87" w:rsidRPr="00DA3C2E">
        <w:rPr>
          <w:b/>
        </w:rPr>
        <w:t xml:space="preserve"> (Lesson 23 Exercise File 1)</w:t>
      </w:r>
    </w:p>
    <w:p w:rsidR="00EF5CCB" w:rsidRPr="006A0CF8" w:rsidRDefault="00EF5CCB" w:rsidP="006A0CF8">
      <w:pPr>
        <w:contextualSpacing/>
      </w:pPr>
    </w:p>
    <w:p w:rsidR="00EF5CCB" w:rsidRPr="006A0CF8" w:rsidRDefault="00EF5CCB" w:rsidP="00DA3C2E">
      <w:pPr>
        <w:ind w:left="270"/>
        <w:contextualSpacing/>
      </w:pPr>
      <w:r w:rsidRPr="006A0CF8">
        <w:t>The following helpful tips are numbered to correspond with the exercise number to which they refer</w:t>
      </w:r>
      <w:r w:rsidR="00403E22" w:rsidRPr="006A0CF8">
        <w:t xml:space="preserve"> within the Green </w:t>
      </w:r>
      <w:r w:rsidR="00AC15C2">
        <w:t>&amp;</w:t>
      </w:r>
      <w:r w:rsidR="00403E22" w:rsidRPr="006A0CF8">
        <w:t xml:space="preserve"> Salkind text</w:t>
      </w:r>
      <w:r w:rsidRPr="006A0CF8">
        <w:t>:</w:t>
      </w:r>
    </w:p>
    <w:p w:rsidR="00EF5CCB" w:rsidRPr="006A0CF8" w:rsidRDefault="00EF5CCB" w:rsidP="00C64EEB">
      <w:pPr>
        <w:ind w:left="270"/>
        <w:contextualSpacing/>
      </w:pPr>
    </w:p>
    <w:p w:rsidR="00B17CEB" w:rsidRPr="006A0CF8" w:rsidRDefault="00EF5CCB" w:rsidP="00DA3C2E">
      <w:pPr>
        <w:pStyle w:val="ListParagraph"/>
        <w:numPr>
          <w:ilvl w:val="0"/>
          <w:numId w:val="2"/>
        </w:numPr>
      </w:pPr>
      <w:r w:rsidRPr="006A0CF8">
        <w:t>Instead of identifying these values on your output, as the text states, write them into your Word file as written answers for #6 a, b, c, and d.</w:t>
      </w:r>
      <w:r w:rsidR="00AC15C2">
        <w:t xml:space="preserve"> </w:t>
      </w:r>
      <w:r w:rsidR="002E7623" w:rsidRPr="006A0CF8">
        <w:t>(output = 2</w:t>
      </w:r>
      <w:r w:rsidR="00AC15C2">
        <w:t xml:space="preserve"> pts; a–d = 2 pts</w:t>
      </w:r>
      <w:r w:rsidR="004F1559" w:rsidRPr="006A0CF8">
        <w:t xml:space="preserve"> each</w:t>
      </w:r>
      <w:r w:rsidR="002E7623" w:rsidRPr="006A0CF8">
        <w:t>)</w:t>
      </w:r>
    </w:p>
    <w:p w:rsidR="00B17CEB" w:rsidRPr="006A0CF8" w:rsidRDefault="00B17CEB" w:rsidP="00C64EEB">
      <w:pPr>
        <w:ind w:left="720"/>
        <w:contextualSpacing/>
      </w:pPr>
    </w:p>
    <w:p w:rsidR="00717A2D" w:rsidRPr="006A0CF8" w:rsidRDefault="00CD7971" w:rsidP="00DA3C2E">
      <w:pPr>
        <w:pStyle w:val="ListParagraph"/>
        <w:numPr>
          <w:ilvl w:val="0"/>
          <w:numId w:val="2"/>
        </w:numPr>
      </w:pPr>
      <w:r w:rsidRPr="006A0CF8">
        <w:lastRenderedPageBreak/>
        <w:t>Write a</w:t>
      </w:r>
      <w:r w:rsidR="000B458F">
        <w:t xml:space="preserve"> current</w:t>
      </w:r>
      <w:r w:rsidRPr="006A0CF8">
        <w:t xml:space="preserve"> APA-style Results section based </w:t>
      </w:r>
      <w:r w:rsidR="0049622B">
        <w:t xml:space="preserve">on your analyses. All homework </w:t>
      </w:r>
      <w:r w:rsidRPr="006A0CF8">
        <w:t>R</w:t>
      </w:r>
      <w:r w:rsidR="0049622B">
        <w:t>esults sections</w:t>
      </w:r>
      <w:r w:rsidRPr="006A0CF8">
        <w:t xml:space="preserve"> </w:t>
      </w:r>
      <w:r w:rsidR="00876DAE">
        <w:t>must</w:t>
      </w:r>
      <w:r w:rsidRPr="006A0CF8">
        <w:t xml:space="preserve"> follow the example given in the SPSS tutorials and the Course Content document “Writing Results of Statistical Tests in </w:t>
      </w:r>
      <w:r w:rsidR="0049622B">
        <w:t xml:space="preserve">Current </w:t>
      </w:r>
      <w:r w:rsidRPr="006A0CF8">
        <w:t xml:space="preserve">APA Format” (note: you do not have to refer to a figure). Remember to include a decision about the null hypothesis. </w:t>
      </w:r>
      <w:r w:rsidR="00304BFE" w:rsidRPr="006A0CF8">
        <w:t>(3</w:t>
      </w:r>
      <w:r w:rsidR="004F1559" w:rsidRPr="006A0CF8">
        <w:t xml:space="preserve"> pts</w:t>
      </w:r>
      <w:r w:rsidR="002E7623" w:rsidRPr="006A0CF8">
        <w:t>)</w:t>
      </w:r>
    </w:p>
    <w:p w:rsidR="00717A2D" w:rsidRPr="006A0CF8" w:rsidRDefault="00717A2D" w:rsidP="00DA3C2E">
      <w:pPr>
        <w:pStyle w:val="ListParagraph"/>
        <w:numPr>
          <w:ilvl w:val="0"/>
          <w:numId w:val="2"/>
        </w:numPr>
      </w:pPr>
      <w:r w:rsidRPr="006A0CF8">
        <w:t>You will create the boxplot here instead of in the Results section.</w:t>
      </w:r>
      <w:r w:rsidR="0049622B">
        <w:t xml:space="preserve"> </w:t>
      </w:r>
      <w:r w:rsidR="002E7623" w:rsidRPr="006A0CF8">
        <w:t>(2</w:t>
      </w:r>
      <w:r w:rsidR="004F1559" w:rsidRPr="006A0CF8">
        <w:t xml:space="preserve"> pts</w:t>
      </w:r>
      <w:r w:rsidR="002E7623" w:rsidRPr="006A0CF8">
        <w:t>)</w:t>
      </w:r>
    </w:p>
    <w:p w:rsidR="00EF5CCB" w:rsidRPr="006A0CF8" w:rsidRDefault="00EF5CCB" w:rsidP="00876DAE">
      <w:pPr>
        <w:contextualSpacing/>
      </w:pPr>
    </w:p>
    <w:p w:rsidR="005B30A5" w:rsidRPr="006A0CF8" w:rsidRDefault="00876DAE" w:rsidP="006A0CF8">
      <w:pPr>
        <w:contextualSpacing/>
        <w:rPr>
          <w:b/>
        </w:rPr>
      </w:pPr>
      <w:r>
        <w:rPr>
          <w:b/>
        </w:rPr>
        <w:t>Part 2</w:t>
      </w:r>
      <w:r w:rsidR="005B30A5" w:rsidRPr="006A0CF8">
        <w:rPr>
          <w:b/>
        </w:rPr>
        <w:t>:</w:t>
      </w:r>
    </w:p>
    <w:p w:rsidR="005B30A5" w:rsidRPr="006A0CF8" w:rsidRDefault="005B30A5" w:rsidP="006A0CF8">
      <w:pPr>
        <w:contextualSpacing/>
      </w:pPr>
    </w:p>
    <w:p w:rsidR="005B30A5" w:rsidRPr="00D27ABD" w:rsidRDefault="00F745CA" w:rsidP="00D27ABD">
      <w:pPr>
        <w:pStyle w:val="ListParagraph"/>
        <w:numPr>
          <w:ilvl w:val="0"/>
          <w:numId w:val="14"/>
        </w:numPr>
        <w:rPr>
          <w:b/>
        </w:rPr>
      </w:pPr>
      <w:r w:rsidRPr="006A0CF8">
        <w:t>A counseling</w:t>
      </w:r>
      <w:r w:rsidR="005B30A5" w:rsidRPr="006A0CF8">
        <w:t xml:space="preserve"> psychologist administers</w:t>
      </w:r>
      <w:r w:rsidRPr="006A0CF8">
        <w:t xml:space="preserve"> the BDI to a sample of adult clients at the community clinic where he works</w:t>
      </w:r>
      <w:r w:rsidR="00CD7971" w:rsidRPr="006A0CF8">
        <w:t>.</w:t>
      </w:r>
      <w:r w:rsidR="00624C5D" w:rsidRPr="006A0CF8">
        <w:t xml:space="preserve"> The </w:t>
      </w:r>
      <w:r w:rsidRPr="006A0CF8">
        <w:t>population mean for adults in the genera</w:t>
      </w:r>
      <w:r w:rsidR="00624C5D" w:rsidRPr="006A0CF8">
        <w:t xml:space="preserve">l population on the BDI is </w:t>
      </w:r>
      <w:r w:rsidR="00624C5D" w:rsidRPr="00D27ABD">
        <w:rPr>
          <w:b/>
        </w:rPr>
        <w:t>6.3</w:t>
      </w:r>
      <w:r w:rsidR="00624C5D" w:rsidRPr="006A0CF8">
        <w:t xml:space="preserve">. </w:t>
      </w:r>
      <w:r w:rsidR="00B17B0C" w:rsidRPr="006A0CF8">
        <w:t>The</w:t>
      </w:r>
      <w:r w:rsidR="005B30A5" w:rsidRPr="006A0CF8">
        <w:t xml:space="preserve"> table </w:t>
      </w:r>
      <w:r w:rsidR="00FD3228" w:rsidRPr="006A0CF8">
        <w:t xml:space="preserve">below </w:t>
      </w:r>
      <w:r w:rsidR="005B30A5" w:rsidRPr="006A0CF8">
        <w:t>s</w:t>
      </w:r>
      <w:r w:rsidR="00CD7971" w:rsidRPr="006A0CF8">
        <w:t>hows the scores the counselor has collected</w:t>
      </w:r>
      <w:r w:rsidR="005B30A5" w:rsidRPr="006A0CF8">
        <w:t xml:space="preserve">. </w:t>
      </w:r>
      <w:r w:rsidR="00DE5BE4" w:rsidRPr="00D27ABD">
        <w:rPr>
          <w:b/>
        </w:rPr>
        <w:t xml:space="preserve">Using the table, enter the data into a new SPSS file and conduct a </w:t>
      </w:r>
      <w:r w:rsidR="005B30A5" w:rsidRPr="00D27ABD">
        <w:rPr>
          <w:b/>
        </w:rPr>
        <w:t>single</w:t>
      </w:r>
      <w:r w:rsidR="00876DAE" w:rsidRPr="00D27ABD">
        <w:rPr>
          <w:b/>
        </w:rPr>
        <w:t>-</w:t>
      </w:r>
      <w:r w:rsidR="005B30A5" w:rsidRPr="00D27ABD">
        <w:rPr>
          <w:b/>
        </w:rPr>
        <w:t xml:space="preserve">sample </w:t>
      </w:r>
      <w:r w:rsidR="005B30A5" w:rsidRPr="00D27ABD">
        <w:rPr>
          <w:b/>
          <w:i/>
        </w:rPr>
        <w:t>t</w:t>
      </w:r>
      <w:r w:rsidR="005B30A5" w:rsidRPr="00D27ABD">
        <w:rPr>
          <w:b/>
        </w:rPr>
        <w:t xml:space="preserve">-test to evaluate whether </w:t>
      </w:r>
      <w:r w:rsidRPr="00D27ABD">
        <w:rPr>
          <w:b/>
        </w:rPr>
        <w:t>the</w:t>
      </w:r>
      <w:r w:rsidR="00876DAE" w:rsidRPr="00D27ABD">
        <w:rPr>
          <w:b/>
        </w:rPr>
        <w:t>se BDI scores are significantly</w:t>
      </w:r>
      <w:r w:rsidRPr="00D27ABD">
        <w:rPr>
          <w:b/>
        </w:rPr>
        <w:t xml:space="preserve"> different from those of the </w:t>
      </w:r>
      <w:r w:rsidR="005B30A5" w:rsidRPr="00D27ABD">
        <w:rPr>
          <w:b/>
        </w:rPr>
        <w:t>general population</w:t>
      </w:r>
      <w:r w:rsidR="00624C5D" w:rsidRPr="00D27ABD">
        <w:rPr>
          <w:b/>
        </w:rPr>
        <w:t xml:space="preserve"> of adults</w:t>
      </w:r>
      <w:r w:rsidR="005B30A5" w:rsidRPr="00D27ABD">
        <w:rPr>
          <w:b/>
        </w:rPr>
        <w:t>.</w:t>
      </w:r>
    </w:p>
    <w:p w:rsidR="005B30A5" w:rsidRPr="006A0CF8" w:rsidRDefault="005B30A5" w:rsidP="00C64EEB">
      <w:pPr>
        <w:ind w:left="720"/>
        <w:contextualSpacing/>
      </w:pPr>
    </w:p>
    <w:p w:rsidR="005B30A5" w:rsidRPr="006A0CF8" w:rsidRDefault="005B30A5" w:rsidP="00D27ABD">
      <w:pPr>
        <w:ind w:left="720"/>
        <w:contextualSpacing/>
      </w:pPr>
      <w:r w:rsidRPr="006A0CF8">
        <w:t xml:space="preserve">The steps will be the same as the ones you have been practicing in Part </w:t>
      </w:r>
      <w:r w:rsidR="00876DAE">
        <w:t>1</w:t>
      </w:r>
      <w:r w:rsidRPr="006A0CF8">
        <w:t xml:space="preserve"> of the assignment—the only difference is that you are now responsible for creating the data file as well. Remember to name and define your variables under the “Variable View,” then return to the</w:t>
      </w:r>
      <w:r w:rsidR="00876DAE">
        <w:t xml:space="preserve"> “Data View” to enter the data.</w:t>
      </w:r>
    </w:p>
    <w:p w:rsidR="005B30A5" w:rsidRPr="006A0CF8" w:rsidRDefault="005B30A5" w:rsidP="00D27ABD">
      <w:pPr>
        <w:ind w:left="720"/>
        <w:contextualSpacing/>
      </w:pPr>
    </w:p>
    <w:tbl>
      <w:tblPr>
        <w:tblW w:w="0" w:type="auto"/>
        <w:tblInd w:w="3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0"/>
      </w:tblGrid>
      <w:tr w:rsidR="005B30A5" w:rsidRPr="006A0CF8" w:rsidTr="00D27ABD">
        <w:tc>
          <w:tcPr>
            <w:tcW w:w="2160" w:type="dxa"/>
          </w:tcPr>
          <w:p w:rsidR="005B30A5" w:rsidRPr="006A0CF8" w:rsidRDefault="00F745CA" w:rsidP="006A0CF8">
            <w:pPr>
              <w:contextualSpacing/>
              <w:jc w:val="center"/>
              <w:rPr>
                <w:b/>
              </w:rPr>
            </w:pPr>
            <w:r w:rsidRPr="006A0CF8">
              <w:rPr>
                <w:b/>
              </w:rPr>
              <w:t>BDI Scores</w:t>
            </w:r>
          </w:p>
        </w:tc>
      </w:tr>
      <w:tr w:rsidR="005B30A5" w:rsidRPr="006A0CF8" w:rsidTr="00D27ABD">
        <w:tc>
          <w:tcPr>
            <w:tcW w:w="2160" w:type="dxa"/>
          </w:tcPr>
          <w:p w:rsidR="002905BD" w:rsidRPr="006A0CF8" w:rsidRDefault="00624C5D" w:rsidP="006A0CF8">
            <w:pPr>
              <w:contextualSpacing/>
              <w:jc w:val="center"/>
            </w:pPr>
            <w:r w:rsidRPr="006A0CF8">
              <w:t>7</w:t>
            </w:r>
          </w:p>
          <w:p w:rsidR="00624C5D" w:rsidRPr="006A0CF8" w:rsidRDefault="00624C5D" w:rsidP="006A0CF8">
            <w:pPr>
              <w:contextualSpacing/>
              <w:jc w:val="center"/>
            </w:pPr>
            <w:r w:rsidRPr="006A0CF8">
              <w:t>9</w:t>
            </w:r>
          </w:p>
          <w:p w:rsidR="00624C5D" w:rsidRPr="006A0CF8" w:rsidRDefault="00624C5D" w:rsidP="006A0CF8">
            <w:pPr>
              <w:contextualSpacing/>
              <w:jc w:val="center"/>
            </w:pPr>
            <w:r w:rsidRPr="006A0CF8">
              <w:t>12</w:t>
            </w:r>
          </w:p>
          <w:p w:rsidR="00624C5D" w:rsidRPr="006A0CF8" w:rsidRDefault="00624C5D" w:rsidP="006A0CF8">
            <w:pPr>
              <w:contextualSpacing/>
              <w:jc w:val="center"/>
            </w:pPr>
            <w:r w:rsidRPr="006A0CF8">
              <w:t>5</w:t>
            </w:r>
          </w:p>
          <w:p w:rsidR="00624C5D" w:rsidRPr="006A0CF8" w:rsidRDefault="00624C5D" w:rsidP="006A0CF8">
            <w:pPr>
              <w:contextualSpacing/>
              <w:jc w:val="center"/>
            </w:pPr>
            <w:r w:rsidRPr="006A0CF8">
              <w:t>21</w:t>
            </w:r>
          </w:p>
          <w:p w:rsidR="00624C5D" w:rsidRPr="006A0CF8" w:rsidRDefault="00624C5D" w:rsidP="006A0CF8">
            <w:pPr>
              <w:contextualSpacing/>
              <w:jc w:val="center"/>
            </w:pPr>
            <w:r w:rsidRPr="006A0CF8">
              <w:t>8</w:t>
            </w:r>
          </w:p>
          <w:p w:rsidR="00624C5D" w:rsidRPr="006A0CF8" w:rsidRDefault="00624C5D" w:rsidP="006A0CF8">
            <w:pPr>
              <w:contextualSpacing/>
              <w:jc w:val="center"/>
            </w:pPr>
            <w:r w:rsidRPr="006A0CF8">
              <w:t>8</w:t>
            </w:r>
          </w:p>
          <w:p w:rsidR="00624C5D" w:rsidRPr="006A0CF8" w:rsidRDefault="00624C5D" w:rsidP="006A0CF8">
            <w:pPr>
              <w:contextualSpacing/>
              <w:jc w:val="center"/>
            </w:pPr>
            <w:r w:rsidRPr="006A0CF8">
              <w:t>5</w:t>
            </w:r>
          </w:p>
          <w:p w:rsidR="00624C5D" w:rsidRPr="006A0CF8" w:rsidRDefault="00624C5D" w:rsidP="006A0CF8">
            <w:pPr>
              <w:contextualSpacing/>
              <w:jc w:val="center"/>
            </w:pPr>
            <w:r w:rsidRPr="006A0CF8">
              <w:t>32</w:t>
            </w:r>
          </w:p>
          <w:p w:rsidR="00624C5D" w:rsidRPr="006A0CF8" w:rsidRDefault="00624C5D" w:rsidP="006A0CF8">
            <w:pPr>
              <w:contextualSpacing/>
              <w:jc w:val="center"/>
            </w:pPr>
            <w:r w:rsidRPr="006A0CF8">
              <w:t>37</w:t>
            </w:r>
          </w:p>
          <w:p w:rsidR="00624C5D" w:rsidRPr="006A0CF8" w:rsidRDefault="00624C5D" w:rsidP="006A0CF8">
            <w:pPr>
              <w:contextualSpacing/>
              <w:jc w:val="center"/>
            </w:pPr>
            <w:r w:rsidRPr="006A0CF8">
              <w:t>6</w:t>
            </w:r>
          </w:p>
          <w:p w:rsidR="00624C5D" w:rsidRPr="006A0CF8" w:rsidRDefault="00624C5D" w:rsidP="006A0CF8">
            <w:pPr>
              <w:contextualSpacing/>
              <w:jc w:val="center"/>
            </w:pPr>
            <w:r w:rsidRPr="006A0CF8">
              <w:t>7</w:t>
            </w:r>
          </w:p>
        </w:tc>
      </w:tr>
    </w:tbl>
    <w:p w:rsidR="005B30A5" w:rsidRPr="006A0CF8" w:rsidRDefault="005B30A5" w:rsidP="00D27ABD">
      <w:pPr>
        <w:ind w:left="720"/>
        <w:contextualSpacing/>
      </w:pPr>
    </w:p>
    <w:p w:rsidR="00FD3228" w:rsidRPr="006A0CF8" w:rsidRDefault="00EA6623" w:rsidP="00D27ABD">
      <w:pPr>
        <w:pStyle w:val="ListParagraph"/>
        <w:numPr>
          <w:ilvl w:val="0"/>
          <w:numId w:val="12"/>
        </w:numPr>
        <w:ind w:left="1440"/>
      </w:pPr>
      <w:r>
        <w:t xml:space="preserve">Paste </w:t>
      </w:r>
      <w:r w:rsidR="001E2A48">
        <w:t xml:space="preserve">the </w:t>
      </w:r>
      <w:r>
        <w:t xml:space="preserve">SPSS output. </w:t>
      </w:r>
      <w:r w:rsidR="00FD3228" w:rsidRPr="006A0CF8">
        <w:t>(2 pts)</w:t>
      </w:r>
    </w:p>
    <w:p w:rsidR="00FD3228" w:rsidRPr="00DA329C" w:rsidRDefault="00FD3228" w:rsidP="00D27ABD">
      <w:pPr>
        <w:ind w:left="1080"/>
        <w:contextualSpacing/>
      </w:pPr>
    </w:p>
    <w:p w:rsidR="00500085" w:rsidRPr="006A0CF8" w:rsidRDefault="00876DAE" w:rsidP="00D27ABD">
      <w:pPr>
        <w:pStyle w:val="ListParagraph"/>
        <w:numPr>
          <w:ilvl w:val="0"/>
          <w:numId w:val="12"/>
        </w:numPr>
        <w:ind w:left="1440"/>
      </w:pPr>
      <w:r>
        <w:t>Write a current</w:t>
      </w:r>
      <w:r w:rsidR="00CD7971" w:rsidRPr="006A0CF8">
        <w:t xml:space="preserve"> APA-style Results section based on your analyses. All homework Results </w:t>
      </w:r>
      <w:r>
        <w:t>sections</w:t>
      </w:r>
      <w:r w:rsidR="00CD7971" w:rsidRPr="006A0CF8">
        <w:t xml:space="preserve"> </w:t>
      </w:r>
      <w:r>
        <w:t>must</w:t>
      </w:r>
      <w:r w:rsidR="00CD7971" w:rsidRPr="006A0CF8">
        <w:t xml:space="preserve"> follow the example given in the SPSS tutorials and the Course Content document “Writing Results of Statistical Tests in APA Format” (note: you do not have to refer to a figure). Remember to include a decision about the null hypothesis.</w:t>
      </w:r>
      <w:r>
        <w:t xml:space="preserve"> </w:t>
      </w:r>
      <w:r w:rsidR="00304BFE" w:rsidRPr="006A0CF8">
        <w:t>(3</w:t>
      </w:r>
      <w:r w:rsidR="004F1559" w:rsidRPr="006A0CF8">
        <w:t xml:space="preserve"> pts</w:t>
      </w:r>
      <w:r w:rsidR="002E7623" w:rsidRPr="006A0CF8">
        <w:t>)</w:t>
      </w:r>
    </w:p>
    <w:p w:rsidR="00FD3228" w:rsidRPr="006A0CF8" w:rsidRDefault="00FD3228" w:rsidP="00D27ABD">
      <w:pPr>
        <w:ind w:left="1080"/>
        <w:contextualSpacing/>
      </w:pPr>
    </w:p>
    <w:p w:rsidR="00FD3228" w:rsidRPr="006A0CF8" w:rsidRDefault="00FD3228" w:rsidP="00D27ABD">
      <w:pPr>
        <w:pStyle w:val="ListParagraph"/>
        <w:numPr>
          <w:ilvl w:val="0"/>
          <w:numId w:val="12"/>
        </w:numPr>
        <w:ind w:left="1440"/>
        <w:rPr>
          <w:b/>
        </w:rPr>
      </w:pPr>
      <w:r w:rsidRPr="006A0CF8">
        <w:t>Create a histogram that demonstrates the distribution of scores. Be sure to cor</w:t>
      </w:r>
      <w:r w:rsidR="00876DAE">
        <w:t xml:space="preserve">rectly label the X and Y axes. </w:t>
      </w:r>
      <w:r w:rsidRPr="006A0CF8">
        <w:t>(2 pts)</w:t>
      </w:r>
    </w:p>
    <w:p w:rsidR="00D358AB" w:rsidRPr="006A0CF8" w:rsidRDefault="00D358AB" w:rsidP="006A0CF8">
      <w:pPr>
        <w:contextualSpacing/>
      </w:pPr>
    </w:p>
    <w:p w:rsidR="005B30A5" w:rsidRPr="00D27ABD" w:rsidRDefault="002905BD" w:rsidP="00D27ABD">
      <w:pPr>
        <w:pStyle w:val="ListParagraph"/>
        <w:numPr>
          <w:ilvl w:val="0"/>
          <w:numId w:val="14"/>
        </w:numPr>
        <w:rPr>
          <w:b/>
        </w:rPr>
      </w:pPr>
      <w:r w:rsidRPr="006A0CF8">
        <w:lastRenderedPageBreak/>
        <w:t>A sports</w:t>
      </w:r>
      <w:r w:rsidR="00CD7971" w:rsidRPr="006A0CF8">
        <w:t xml:space="preserve"> psychologist is studying the </w:t>
      </w:r>
      <w:r w:rsidRPr="006A0CF8">
        <w:t>efficacy of a new public school health program on the number of minutes 10</w:t>
      </w:r>
      <w:r w:rsidRPr="00D27ABD">
        <w:rPr>
          <w:vertAlign w:val="superscript"/>
        </w:rPr>
        <w:t>th</w:t>
      </w:r>
      <w:r w:rsidRPr="006A0CF8">
        <w:t xml:space="preserve"> graders exercise per week. </w:t>
      </w:r>
      <w:r w:rsidR="000D677E" w:rsidRPr="006A0CF8">
        <w:t xml:space="preserve">She </w:t>
      </w:r>
      <w:r w:rsidRPr="006A0CF8">
        <w:t>surveys a sample of 10</w:t>
      </w:r>
      <w:r w:rsidRPr="00D27ABD">
        <w:rPr>
          <w:vertAlign w:val="superscript"/>
        </w:rPr>
        <w:t>th</w:t>
      </w:r>
      <w:r w:rsidRPr="006A0CF8">
        <w:t xml:space="preserve"> graders before the program begins and records the number of minutes they report exercising per week. After </w:t>
      </w:r>
      <w:r w:rsidR="00876DAE">
        <w:t>2</w:t>
      </w:r>
      <w:r w:rsidRPr="006A0CF8">
        <w:t xml:space="preserve"> months in the program, the students are surveyed again</w:t>
      </w:r>
      <w:r w:rsidR="00690294" w:rsidRPr="006A0CF8">
        <w:t>.</w:t>
      </w:r>
      <w:r w:rsidRPr="006A0CF8">
        <w:t xml:space="preserve"> The data are listed in</w:t>
      </w:r>
      <w:r w:rsidR="000D677E" w:rsidRPr="006A0CF8">
        <w:t xml:space="preserve"> the table below. </w:t>
      </w:r>
      <w:r w:rsidR="000D677E" w:rsidRPr="00D27ABD">
        <w:rPr>
          <w:b/>
        </w:rPr>
        <w:t>Using this table</w:t>
      </w:r>
      <w:r w:rsidR="005B30A5" w:rsidRPr="00D27ABD">
        <w:rPr>
          <w:b/>
        </w:rPr>
        <w:t xml:space="preserve">, enter the data into a </w:t>
      </w:r>
      <w:r w:rsidR="000D677E" w:rsidRPr="00D27ABD">
        <w:rPr>
          <w:b/>
        </w:rPr>
        <w:t xml:space="preserve">new SPSS data file and run a </w:t>
      </w:r>
      <w:r w:rsidR="005B30A5" w:rsidRPr="00D27ABD">
        <w:rPr>
          <w:b/>
        </w:rPr>
        <w:t>paired</w:t>
      </w:r>
      <w:r w:rsidR="00876DAE" w:rsidRPr="00D27ABD">
        <w:rPr>
          <w:b/>
        </w:rPr>
        <w:t>-sample</w:t>
      </w:r>
      <w:r w:rsidR="009D5B1B">
        <w:rPr>
          <w:b/>
        </w:rPr>
        <w:t>s</w:t>
      </w:r>
      <w:r w:rsidR="007F7C52" w:rsidRPr="00D27ABD">
        <w:rPr>
          <w:b/>
        </w:rPr>
        <w:t xml:space="preserve"> </w:t>
      </w:r>
      <w:r w:rsidR="005B30A5" w:rsidRPr="00D27ABD">
        <w:rPr>
          <w:b/>
          <w:i/>
        </w:rPr>
        <w:t>t</w:t>
      </w:r>
      <w:r w:rsidR="00876DAE" w:rsidRPr="00D27ABD">
        <w:rPr>
          <w:b/>
        </w:rPr>
        <w:t>-</w:t>
      </w:r>
      <w:r w:rsidR="000D677E" w:rsidRPr="00D27ABD">
        <w:rPr>
          <w:b/>
        </w:rPr>
        <w:t xml:space="preserve">test to test the claim </w:t>
      </w:r>
      <w:r w:rsidRPr="00D27ABD">
        <w:rPr>
          <w:b/>
        </w:rPr>
        <w:t>that the new public health</w:t>
      </w:r>
      <w:r w:rsidR="00690294" w:rsidRPr="00D27ABD">
        <w:rPr>
          <w:b/>
        </w:rPr>
        <w:t xml:space="preserve"> program significantly changes</w:t>
      </w:r>
      <w:r w:rsidRPr="00D27ABD">
        <w:rPr>
          <w:b/>
        </w:rPr>
        <w:t xml:space="preserve"> the number of minutes exercised</w:t>
      </w:r>
      <w:r w:rsidR="00690294" w:rsidRPr="00D27ABD">
        <w:rPr>
          <w:b/>
        </w:rPr>
        <w:t xml:space="preserve"> for 10</w:t>
      </w:r>
      <w:r w:rsidR="00690294" w:rsidRPr="00D27ABD">
        <w:rPr>
          <w:b/>
          <w:vertAlign w:val="superscript"/>
        </w:rPr>
        <w:t>th</w:t>
      </w:r>
      <w:r w:rsidR="00690294" w:rsidRPr="00D27ABD">
        <w:rPr>
          <w:b/>
        </w:rPr>
        <w:t xml:space="preserve"> graders.</w:t>
      </w:r>
    </w:p>
    <w:p w:rsidR="002905BD" w:rsidRPr="006A0CF8" w:rsidRDefault="002905BD" w:rsidP="00C64EEB">
      <w:pPr>
        <w:ind w:left="720"/>
        <w:contextualSpacing/>
      </w:pPr>
    </w:p>
    <w:p w:rsidR="000B47A5" w:rsidRPr="006A0CF8" w:rsidRDefault="005B30A5" w:rsidP="00D27ABD">
      <w:pPr>
        <w:ind w:left="720"/>
        <w:contextualSpacing/>
      </w:pPr>
      <w:r w:rsidRPr="006A0CF8">
        <w:t xml:space="preserve">The steps will be the same as the ones you </w:t>
      </w:r>
      <w:r w:rsidR="00876DAE">
        <w:t>have been practicing in Part 1</w:t>
      </w:r>
      <w:r w:rsidRPr="006A0CF8">
        <w:t xml:space="preserve"> of the assignment—the only difference is that you are now responsible for creating the data file as well. Remember to name and define your variables under the “Variable View,” then return to the</w:t>
      </w:r>
      <w:r w:rsidR="00FD3228" w:rsidRPr="006A0CF8">
        <w:t xml:space="preserve"> “Data View” to enter the data.</w:t>
      </w:r>
    </w:p>
    <w:p w:rsidR="005B30A5" w:rsidRPr="006A0CF8" w:rsidRDefault="005B30A5" w:rsidP="00D27ABD">
      <w:pPr>
        <w:ind w:left="720"/>
        <w:contextualSpacing/>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48"/>
        <w:gridCol w:w="2340"/>
      </w:tblGrid>
      <w:tr w:rsidR="00D27ABD" w:rsidRPr="006A0CF8" w:rsidTr="009D5B1B">
        <w:trPr>
          <w:jc w:val="center"/>
        </w:trPr>
        <w:tc>
          <w:tcPr>
            <w:tcW w:w="2448" w:type="dxa"/>
          </w:tcPr>
          <w:p w:rsidR="00D27ABD" w:rsidRPr="006A0CF8" w:rsidRDefault="00D27ABD" w:rsidP="009D5B1B">
            <w:pPr>
              <w:contextualSpacing/>
              <w:jc w:val="center"/>
              <w:rPr>
                <w:b/>
              </w:rPr>
            </w:pPr>
            <w:r w:rsidRPr="006A0CF8">
              <w:rPr>
                <w:b/>
              </w:rPr>
              <w:t>Minutes Ex./Wk.</w:t>
            </w:r>
          </w:p>
          <w:p w:rsidR="00D27ABD" w:rsidRPr="006A0CF8" w:rsidRDefault="00D27ABD" w:rsidP="009D5B1B">
            <w:pPr>
              <w:contextualSpacing/>
              <w:jc w:val="center"/>
              <w:rPr>
                <w:b/>
              </w:rPr>
            </w:pPr>
            <w:r w:rsidRPr="006A0CF8">
              <w:rPr>
                <w:b/>
              </w:rPr>
              <w:t>Before Program</w:t>
            </w:r>
          </w:p>
        </w:tc>
        <w:tc>
          <w:tcPr>
            <w:tcW w:w="2340" w:type="dxa"/>
          </w:tcPr>
          <w:p w:rsidR="00D27ABD" w:rsidRPr="006A0CF8" w:rsidRDefault="00D27ABD" w:rsidP="009D5B1B">
            <w:pPr>
              <w:contextualSpacing/>
              <w:jc w:val="center"/>
              <w:rPr>
                <w:b/>
              </w:rPr>
            </w:pPr>
            <w:r w:rsidRPr="006A0CF8">
              <w:rPr>
                <w:b/>
              </w:rPr>
              <w:t>Minutes Ex./Wk.</w:t>
            </w:r>
          </w:p>
          <w:p w:rsidR="00D27ABD" w:rsidRPr="006A0CF8" w:rsidRDefault="00D27ABD" w:rsidP="009D5B1B">
            <w:pPr>
              <w:contextualSpacing/>
              <w:jc w:val="center"/>
              <w:rPr>
                <w:b/>
              </w:rPr>
            </w:pPr>
            <w:r w:rsidRPr="006A0CF8">
              <w:rPr>
                <w:b/>
              </w:rPr>
              <w:t>After Program</w:t>
            </w:r>
          </w:p>
        </w:tc>
      </w:tr>
      <w:tr w:rsidR="00D27ABD" w:rsidRPr="006A0CF8" w:rsidTr="009D5B1B">
        <w:trPr>
          <w:jc w:val="center"/>
        </w:trPr>
        <w:tc>
          <w:tcPr>
            <w:tcW w:w="2448" w:type="dxa"/>
          </w:tcPr>
          <w:p w:rsidR="00D27ABD" w:rsidRPr="006A0CF8" w:rsidRDefault="00D27ABD" w:rsidP="009D5B1B">
            <w:pPr>
              <w:contextualSpacing/>
              <w:jc w:val="center"/>
            </w:pPr>
            <w:r w:rsidRPr="006A0CF8">
              <w:t>45</w:t>
            </w:r>
          </w:p>
          <w:p w:rsidR="00D27ABD" w:rsidRPr="006A0CF8" w:rsidRDefault="00D27ABD" w:rsidP="009D5B1B">
            <w:pPr>
              <w:contextualSpacing/>
              <w:jc w:val="center"/>
            </w:pPr>
            <w:r w:rsidRPr="006A0CF8">
              <w:t>47</w:t>
            </w:r>
          </w:p>
          <w:p w:rsidR="00D27ABD" w:rsidRPr="006A0CF8" w:rsidRDefault="00D27ABD" w:rsidP="009D5B1B">
            <w:pPr>
              <w:contextualSpacing/>
              <w:jc w:val="center"/>
            </w:pPr>
            <w:r w:rsidRPr="006A0CF8">
              <w:t>50</w:t>
            </w:r>
          </w:p>
          <w:p w:rsidR="00D27ABD" w:rsidRPr="006A0CF8" w:rsidRDefault="00D27ABD" w:rsidP="009D5B1B">
            <w:pPr>
              <w:contextualSpacing/>
              <w:jc w:val="center"/>
            </w:pPr>
            <w:r w:rsidRPr="006A0CF8">
              <w:t>55</w:t>
            </w:r>
          </w:p>
          <w:p w:rsidR="00D27ABD" w:rsidRPr="006A0CF8" w:rsidRDefault="00D27ABD" w:rsidP="009D5B1B">
            <w:pPr>
              <w:contextualSpacing/>
              <w:jc w:val="center"/>
            </w:pPr>
            <w:r w:rsidRPr="006A0CF8">
              <w:t>40</w:t>
            </w:r>
          </w:p>
          <w:p w:rsidR="00D27ABD" w:rsidRPr="006A0CF8" w:rsidRDefault="00D27ABD" w:rsidP="009D5B1B">
            <w:pPr>
              <w:contextualSpacing/>
              <w:jc w:val="center"/>
            </w:pPr>
            <w:r w:rsidRPr="006A0CF8">
              <w:t>42</w:t>
            </w:r>
          </w:p>
          <w:p w:rsidR="00D27ABD" w:rsidRPr="006A0CF8" w:rsidRDefault="00D27ABD" w:rsidP="009D5B1B">
            <w:pPr>
              <w:contextualSpacing/>
              <w:jc w:val="center"/>
            </w:pPr>
            <w:r w:rsidRPr="006A0CF8">
              <w:t>60</w:t>
            </w:r>
          </w:p>
          <w:p w:rsidR="00D27ABD" w:rsidRPr="006A0CF8" w:rsidRDefault="00D27ABD" w:rsidP="009D5B1B">
            <w:pPr>
              <w:contextualSpacing/>
              <w:jc w:val="center"/>
            </w:pPr>
            <w:r w:rsidRPr="006A0CF8">
              <w:t>55</w:t>
            </w:r>
          </w:p>
          <w:p w:rsidR="00D27ABD" w:rsidRPr="006A0CF8" w:rsidRDefault="00D27ABD" w:rsidP="009D5B1B">
            <w:pPr>
              <w:contextualSpacing/>
              <w:jc w:val="center"/>
            </w:pPr>
            <w:r w:rsidRPr="006A0CF8">
              <w:t>35</w:t>
            </w:r>
          </w:p>
          <w:p w:rsidR="00D27ABD" w:rsidRPr="006A0CF8" w:rsidRDefault="00D27ABD" w:rsidP="009D5B1B">
            <w:pPr>
              <w:contextualSpacing/>
              <w:jc w:val="center"/>
            </w:pPr>
            <w:r w:rsidRPr="006A0CF8">
              <w:t>50</w:t>
            </w:r>
          </w:p>
        </w:tc>
        <w:tc>
          <w:tcPr>
            <w:tcW w:w="2340" w:type="dxa"/>
          </w:tcPr>
          <w:p w:rsidR="00D27ABD" w:rsidRPr="006A0CF8" w:rsidRDefault="00D27ABD" w:rsidP="009D5B1B">
            <w:pPr>
              <w:contextualSpacing/>
              <w:jc w:val="center"/>
            </w:pPr>
            <w:r w:rsidRPr="006A0CF8">
              <w:t>50</w:t>
            </w:r>
          </w:p>
          <w:p w:rsidR="00D27ABD" w:rsidRPr="006A0CF8" w:rsidRDefault="00D27ABD" w:rsidP="009D5B1B">
            <w:pPr>
              <w:contextualSpacing/>
              <w:jc w:val="center"/>
            </w:pPr>
            <w:r w:rsidRPr="006A0CF8">
              <w:t>50</w:t>
            </w:r>
          </w:p>
          <w:p w:rsidR="00D27ABD" w:rsidRPr="006A0CF8" w:rsidRDefault="00D27ABD" w:rsidP="009D5B1B">
            <w:pPr>
              <w:contextualSpacing/>
              <w:jc w:val="center"/>
            </w:pPr>
            <w:r w:rsidRPr="006A0CF8">
              <w:t>60</w:t>
            </w:r>
          </w:p>
          <w:p w:rsidR="00D27ABD" w:rsidRPr="006A0CF8" w:rsidRDefault="00D27ABD" w:rsidP="009D5B1B">
            <w:pPr>
              <w:contextualSpacing/>
              <w:jc w:val="center"/>
            </w:pPr>
            <w:r w:rsidRPr="006A0CF8">
              <w:t>75</w:t>
            </w:r>
          </w:p>
          <w:p w:rsidR="00D27ABD" w:rsidRPr="006A0CF8" w:rsidRDefault="00D27ABD" w:rsidP="009D5B1B">
            <w:pPr>
              <w:contextualSpacing/>
              <w:jc w:val="center"/>
            </w:pPr>
            <w:r w:rsidRPr="006A0CF8">
              <w:t>60</w:t>
            </w:r>
          </w:p>
          <w:p w:rsidR="00D27ABD" w:rsidRPr="006A0CF8" w:rsidRDefault="00D27ABD" w:rsidP="009D5B1B">
            <w:pPr>
              <w:contextualSpacing/>
              <w:jc w:val="center"/>
            </w:pPr>
            <w:r w:rsidRPr="006A0CF8">
              <w:t>55</w:t>
            </w:r>
          </w:p>
          <w:p w:rsidR="00D27ABD" w:rsidRPr="006A0CF8" w:rsidRDefault="00D27ABD" w:rsidP="009D5B1B">
            <w:pPr>
              <w:contextualSpacing/>
              <w:jc w:val="center"/>
            </w:pPr>
            <w:r w:rsidRPr="006A0CF8">
              <w:t>60</w:t>
            </w:r>
          </w:p>
          <w:p w:rsidR="00D27ABD" w:rsidRPr="006A0CF8" w:rsidRDefault="00D27ABD" w:rsidP="009D5B1B">
            <w:pPr>
              <w:contextualSpacing/>
              <w:jc w:val="center"/>
            </w:pPr>
            <w:r w:rsidRPr="006A0CF8">
              <w:t>80</w:t>
            </w:r>
          </w:p>
          <w:p w:rsidR="00D27ABD" w:rsidRPr="006A0CF8" w:rsidRDefault="00D27ABD" w:rsidP="009D5B1B">
            <w:pPr>
              <w:contextualSpacing/>
              <w:jc w:val="center"/>
            </w:pPr>
            <w:r w:rsidRPr="006A0CF8">
              <w:t>45</w:t>
            </w:r>
          </w:p>
          <w:p w:rsidR="00D27ABD" w:rsidRPr="006A0CF8" w:rsidRDefault="00D27ABD" w:rsidP="009D5B1B">
            <w:pPr>
              <w:contextualSpacing/>
              <w:jc w:val="center"/>
            </w:pPr>
            <w:r w:rsidRPr="006A0CF8">
              <w:t>60</w:t>
            </w:r>
          </w:p>
        </w:tc>
      </w:tr>
    </w:tbl>
    <w:p w:rsidR="00B17B0C" w:rsidRPr="006A0CF8" w:rsidRDefault="00B17B0C" w:rsidP="00D27ABD">
      <w:pPr>
        <w:ind w:left="720"/>
        <w:contextualSpacing/>
        <w:rPr>
          <w:b/>
        </w:rPr>
      </w:pPr>
    </w:p>
    <w:p w:rsidR="00FD3228" w:rsidRPr="006A0CF8" w:rsidRDefault="0054027A" w:rsidP="00D27ABD">
      <w:pPr>
        <w:pStyle w:val="ListParagraph"/>
        <w:numPr>
          <w:ilvl w:val="0"/>
          <w:numId w:val="13"/>
        </w:numPr>
        <w:ind w:left="1440"/>
      </w:pPr>
      <w:r w:rsidRPr="006A0CF8">
        <w:t>Paste</w:t>
      </w:r>
      <w:r w:rsidR="0008794F">
        <w:t xml:space="preserve"> the</w:t>
      </w:r>
      <w:r w:rsidRPr="006A0CF8">
        <w:t xml:space="preserve"> SPSS output</w:t>
      </w:r>
      <w:r w:rsidR="00EA6623">
        <w:t>.</w:t>
      </w:r>
      <w:r w:rsidRPr="006A0CF8">
        <w:t xml:space="preserve"> (2</w:t>
      </w:r>
      <w:r w:rsidR="00FD3228" w:rsidRPr="006A0CF8">
        <w:t xml:space="preserve"> pts)</w:t>
      </w:r>
    </w:p>
    <w:p w:rsidR="00FD3228" w:rsidRPr="00DA329C" w:rsidRDefault="00FD3228" w:rsidP="00D27ABD">
      <w:pPr>
        <w:ind w:left="1080"/>
        <w:contextualSpacing/>
      </w:pPr>
    </w:p>
    <w:p w:rsidR="0054027A" w:rsidRPr="006A0CF8" w:rsidRDefault="0054027A" w:rsidP="00D27ABD">
      <w:pPr>
        <w:pStyle w:val="ListParagraph"/>
        <w:numPr>
          <w:ilvl w:val="0"/>
          <w:numId w:val="13"/>
        </w:numPr>
        <w:ind w:left="1440"/>
      </w:pPr>
      <w:r w:rsidRPr="006A0CF8">
        <w:t>Create a boxplot comparin</w:t>
      </w:r>
      <w:r w:rsidR="00EA6623">
        <w:t xml:space="preserve">g the before and after scores. </w:t>
      </w:r>
      <w:r w:rsidRPr="006A0CF8">
        <w:t xml:space="preserve">Be sure to correctly label </w:t>
      </w:r>
      <w:r w:rsidR="00EA6623">
        <w:t xml:space="preserve">the X and Y axes. </w:t>
      </w:r>
      <w:r w:rsidRPr="006A0CF8">
        <w:t>(2 pts)</w:t>
      </w:r>
    </w:p>
    <w:p w:rsidR="0054027A" w:rsidRPr="006A0CF8" w:rsidRDefault="0054027A" w:rsidP="00D27ABD">
      <w:pPr>
        <w:pStyle w:val="ListParagraph"/>
        <w:ind w:left="1080"/>
      </w:pPr>
    </w:p>
    <w:p w:rsidR="00FD3228" w:rsidRDefault="00EA6623" w:rsidP="00D27ABD">
      <w:pPr>
        <w:pStyle w:val="ListParagraph"/>
        <w:numPr>
          <w:ilvl w:val="0"/>
          <w:numId w:val="13"/>
        </w:numPr>
        <w:ind w:left="1440"/>
      </w:pPr>
      <w:r>
        <w:t>Write a current</w:t>
      </w:r>
      <w:r w:rsidR="00401C46" w:rsidRPr="006A0CF8">
        <w:t xml:space="preserve"> APA-style Results section based on your analys</w:t>
      </w:r>
      <w:r w:rsidR="00FD3228" w:rsidRPr="006A0CF8">
        <w:t>i</w:t>
      </w:r>
      <w:r>
        <w:t>s. All homework Results sections must</w:t>
      </w:r>
      <w:r w:rsidR="00401C46" w:rsidRPr="006A0CF8">
        <w:t xml:space="preserve"> follow the example given in the SPSS tutorials and the Course Content document “Writing Results of Statistical Tests in </w:t>
      </w:r>
      <w:r>
        <w:t xml:space="preserve">Current </w:t>
      </w:r>
      <w:r w:rsidR="00401C46" w:rsidRPr="006A0CF8">
        <w:t>APA Format” (note: you do not have to refer to a figure). Remember to include a deci</w:t>
      </w:r>
      <w:r>
        <w:t>sion about the null hypothesis.</w:t>
      </w:r>
      <w:r w:rsidR="00401C46" w:rsidRPr="006A0CF8">
        <w:t xml:space="preserve"> </w:t>
      </w:r>
      <w:r w:rsidR="0054027A" w:rsidRPr="006A0CF8">
        <w:t>(2</w:t>
      </w:r>
      <w:r w:rsidR="004F1559" w:rsidRPr="006A0CF8">
        <w:t xml:space="preserve"> pts</w:t>
      </w:r>
      <w:r w:rsidR="002E7623" w:rsidRPr="006A0CF8">
        <w:t>)</w:t>
      </w:r>
    </w:p>
    <w:p w:rsidR="009632FD" w:rsidRDefault="009632FD" w:rsidP="00DA3C2E"/>
    <w:p w:rsidR="009632FD" w:rsidRPr="006A0CF8" w:rsidRDefault="009632FD" w:rsidP="00DA3C2E">
      <w:r>
        <w:t>Submit this assignment by 11:59 p.m. (ET) on Monday of Module/Week 1.</w:t>
      </w:r>
    </w:p>
    <w:sectPr w:rsidR="009632FD" w:rsidRPr="006A0CF8" w:rsidSect="005A577B">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3BFE" w:rsidRDefault="00DA3BFE" w:rsidP="00893244">
      <w:r>
        <w:separator/>
      </w:r>
    </w:p>
  </w:endnote>
  <w:endnote w:type="continuationSeparator" w:id="0">
    <w:p w:rsidR="00DA3BFE" w:rsidRDefault="00DA3BFE" w:rsidP="008932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394120342"/>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rsidR="00893244" w:rsidRPr="00893244" w:rsidRDefault="00893244" w:rsidP="00893244">
            <w:pPr>
              <w:pStyle w:val="Footer"/>
              <w:jc w:val="right"/>
              <w:rPr>
                <w:sz w:val="20"/>
                <w:szCs w:val="20"/>
              </w:rPr>
            </w:pPr>
            <w:r w:rsidRPr="00893244">
              <w:rPr>
                <w:sz w:val="20"/>
                <w:szCs w:val="20"/>
              </w:rPr>
              <w:t xml:space="preserve">Page </w:t>
            </w:r>
            <w:r w:rsidRPr="00893244">
              <w:rPr>
                <w:bCs/>
                <w:sz w:val="20"/>
                <w:szCs w:val="20"/>
              </w:rPr>
              <w:fldChar w:fldCharType="begin"/>
            </w:r>
            <w:r w:rsidRPr="00893244">
              <w:rPr>
                <w:bCs/>
                <w:sz w:val="20"/>
                <w:szCs w:val="20"/>
              </w:rPr>
              <w:instrText xml:space="preserve"> PAGE </w:instrText>
            </w:r>
            <w:r w:rsidRPr="00893244">
              <w:rPr>
                <w:bCs/>
                <w:sz w:val="20"/>
                <w:szCs w:val="20"/>
              </w:rPr>
              <w:fldChar w:fldCharType="separate"/>
            </w:r>
            <w:r w:rsidR="00D95089">
              <w:rPr>
                <w:bCs/>
                <w:noProof/>
                <w:sz w:val="20"/>
                <w:szCs w:val="20"/>
              </w:rPr>
              <w:t>1</w:t>
            </w:r>
            <w:r w:rsidRPr="00893244">
              <w:rPr>
                <w:bCs/>
                <w:sz w:val="20"/>
                <w:szCs w:val="20"/>
              </w:rPr>
              <w:fldChar w:fldCharType="end"/>
            </w:r>
            <w:r w:rsidRPr="00893244">
              <w:rPr>
                <w:sz w:val="20"/>
                <w:szCs w:val="20"/>
              </w:rPr>
              <w:t xml:space="preserve"> of </w:t>
            </w:r>
            <w:r w:rsidRPr="00893244">
              <w:rPr>
                <w:bCs/>
                <w:sz w:val="20"/>
                <w:szCs w:val="20"/>
              </w:rPr>
              <w:fldChar w:fldCharType="begin"/>
            </w:r>
            <w:r w:rsidRPr="00893244">
              <w:rPr>
                <w:bCs/>
                <w:sz w:val="20"/>
                <w:szCs w:val="20"/>
              </w:rPr>
              <w:instrText xml:space="preserve"> NUMPAGES  </w:instrText>
            </w:r>
            <w:r w:rsidRPr="00893244">
              <w:rPr>
                <w:bCs/>
                <w:sz w:val="20"/>
                <w:szCs w:val="20"/>
              </w:rPr>
              <w:fldChar w:fldCharType="separate"/>
            </w:r>
            <w:r w:rsidR="00D95089">
              <w:rPr>
                <w:bCs/>
                <w:noProof/>
                <w:sz w:val="20"/>
                <w:szCs w:val="20"/>
              </w:rPr>
              <w:t>3</w:t>
            </w:r>
            <w:r w:rsidRPr="00893244">
              <w:rPr>
                <w:bCs/>
                <w:sz w:val="20"/>
                <w:szCs w:val="20"/>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3BFE" w:rsidRDefault="00DA3BFE" w:rsidP="00893244">
      <w:r>
        <w:separator/>
      </w:r>
    </w:p>
  </w:footnote>
  <w:footnote w:type="continuationSeparator" w:id="0">
    <w:p w:rsidR="00DA3BFE" w:rsidRDefault="00DA3BFE" w:rsidP="008932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3244" w:rsidRPr="00893244" w:rsidRDefault="00893244" w:rsidP="00893244">
    <w:pPr>
      <w:pStyle w:val="Header"/>
      <w:jc w:val="right"/>
      <w:rPr>
        <w:sz w:val="20"/>
        <w:szCs w:val="20"/>
      </w:rPr>
    </w:pPr>
    <w:r>
      <w:rPr>
        <w:sz w:val="20"/>
        <w:szCs w:val="20"/>
      </w:rPr>
      <w:t>PSYC 35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62D09"/>
    <w:multiLevelType w:val="hybridMultilevel"/>
    <w:tmpl w:val="688C3598"/>
    <w:lvl w:ilvl="0" w:tplc="434C2F5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823F8B"/>
    <w:multiLevelType w:val="hybridMultilevel"/>
    <w:tmpl w:val="8FAEAE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6B559E"/>
    <w:multiLevelType w:val="hybridMultilevel"/>
    <w:tmpl w:val="593A8E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AF5E77"/>
    <w:multiLevelType w:val="hybridMultilevel"/>
    <w:tmpl w:val="0D1A09DE"/>
    <w:lvl w:ilvl="0" w:tplc="B9D6CEB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BF171F"/>
    <w:multiLevelType w:val="hybridMultilevel"/>
    <w:tmpl w:val="8FAEAE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061CF2"/>
    <w:multiLevelType w:val="hybridMultilevel"/>
    <w:tmpl w:val="2A28B4D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434768"/>
    <w:multiLevelType w:val="hybridMultilevel"/>
    <w:tmpl w:val="45F640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714402"/>
    <w:multiLevelType w:val="hybridMultilevel"/>
    <w:tmpl w:val="58226E9A"/>
    <w:lvl w:ilvl="0" w:tplc="054ED4E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727158"/>
    <w:multiLevelType w:val="hybridMultilevel"/>
    <w:tmpl w:val="DA301F9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6F14ED"/>
    <w:multiLevelType w:val="hybridMultilevel"/>
    <w:tmpl w:val="4DD2C6F6"/>
    <w:lvl w:ilvl="0" w:tplc="68482C3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C6475A"/>
    <w:multiLevelType w:val="hybridMultilevel"/>
    <w:tmpl w:val="DCFAEB66"/>
    <w:lvl w:ilvl="0" w:tplc="F6D4C74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F62984"/>
    <w:multiLevelType w:val="hybridMultilevel"/>
    <w:tmpl w:val="C0760BD4"/>
    <w:lvl w:ilvl="0" w:tplc="F998EFB6">
      <w:start w:val="7"/>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635CDA"/>
    <w:multiLevelType w:val="hybridMultilevel"/>
    <w:tmpl w:val="C0C837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D10A86"/>
    <w:multiLevelType w:val="hybridMultilevel"/>
    <w:tmpl w:val="541AF0A2"/>
    <w:lvl w:ilvl="0" w:tplc="6D00F6C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5429D6"/>
    <w:multiLevelType w:val="hybridMultilevel"/>
    <w:tmpl w:val="FAB20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342D59"/>
    <w:multiLevelType w:val="hybridMultilevel"/>
    <w:tmpl w:val="0FEAC572"/>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697EBE"/>
    <w:multiLevelType w:val="hybridMultilevel"/>
    <w:tmpl w:val="2500F7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2"/>
  </w:num>
  <w:num w:numId="3">
    <w:abstractNumId w:val="4"/>
  </w:num>
  <w:num w:numId="4">
    <w:abstractNumId w:val="11"/>
  </w:num>
  <w:num w:numId="5">
    <w:abstractNumId w:val="1"/>
  </w:num>
  <w:num w:numId="6">
    <w:abstractNumId w:val="10"/>
  </w:num>
  <w:num w:numId="7">
    <w:abstractNumId w:val="3"/>
  </w:num>
  <w:num w:numId="8">
    <w:abstractNumId w:val="13"/>
  </w:num>
  <w:num w:numId="9">
    <w:abstractNumId w:val="7"/>
  </w:num>
  <w:num w:numId="10">
    <w:abstractNumId w:val="15"/>
  </w:num>
  <w:num w:numId="11">
    <w:abstractNumId w:val="5"/>
  </w:num>
  <w:num w:numId="12">
    <w:abstractNumId w:val="9"/>
  </w:num>
  <w:num w:numId="13">
    <w:abstractNumId w:val="8"/>
  </w:num>
  <w:num w:numId="14">
    <w:abstractNumId w:val="14"/>
  </w:num>
  <w:num w:numId="15">
    <w:abstractNumId w:val="16"/>
  </w:num>
  <w:num w:numId="16">
    <w:abstractNumId w:val="12"/>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5"/>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xNje3NDIzMjQ0szBW0lEKTi0uzszPAykwrAUAmUUH1SwAAAA="/>
  </w:docVars>
  <w:rsids>
    <w:rsidRoot w:val="005B30A5"/>
    <w:rsid w:val="000360CD"/>
    <w:rsid w:val="000759C9"/>
    <w:rsid w:val="0008794F"/>
    <w:rsid w:val="000B458F"/>
    <w:rsid w:val="000B47A5"/>
    <w:rsid w:val="000C4FAA"/>
    <w:rsid w:val="000D677E"/>
    <w:rsid w:val="000D72F6"/>
    <w:rsid w:val="00142B33"/>
    <w:rsid w:val="00162711"/>
    <w:rsid w:val="00193E06"/>
    <w:rsid w:val="001A7389"/>
    <w:rsid w:val="001B6F77"/>
    <w:rsid w:val="001E2A48"/>
    <w:rsid w:val="001F026C"/>
    <w:rsid w:val="00201F11"/>
    <w:rsid w:val="00232504"/>
    <w:rsid w:val="00240597"/>
    <w:rsid w:val="0026577A"/>
    <w:rsid w:val="002905BD"/>
    <w:rsid w:val="002D7182"/>
    <w:rsid w:val="002E7623"/>
    <w:rsid w:val="00304BFE"/>
    <w:rsid w:val="003116E0"/>
    <w:rsid w:val="00331392"/>
    <w:rsid w:val="003E6F65"/>
    <w:rsid w:val="00401C46"/>
    <w:rsid w:val="00403E22"/>
    <w:rsid w:val="00411487"/>
    <w:rsid w:val="0042570C"/>
    <w:rsid w:val="0049622B"/>
    <w:rsid w:val="004D6F73"/>
    <w:rsid w:val="004E71C3"/>
    <w:rsid w:val="004F1559"/>
    <w:rsid w:val="00500085"/>
    <w:rsid w:val="0054027A"/>
    <w:rsid w:val="005716C1"/>
    <w:rsid w:val="005839B2"/>
    <w:rsid w:val="005A577B"/>
    <w:rsid w:val="005A7538"/>
    <w:rsid w:val="005B30A5"/>
    <w:rsid w:val="005E5A4E"/>
    <w:rsid w:val="00612FEA"/>
    <w:rsid w:val="00624C5D"/>
    <w:rsid w:val="00660B46"/>
    <w:rsid w:val="00690294"/>
    <w:rsid w:val="006A0CF8"/>
    <w:rsid w:val="00717A2D"/>
    <w:rsid w:val="00736F07"/>
    <w:rsid w:val="00744851"/>
    <w:rsid w:val="007478C5"/>
    <w:rsid w:val="00754084"/>
    <w:rsid w:val="0077653F"/>
    <w:rsid w:val="00786571"/>
    <w:rsid w:val="007D373F"/>
    <w:rsid w:val="007F7C52"/>
    <w:rsid w:val="00823050"/>
    <w:rsid w:val="00871599"/>
    <w:rsid w:val="00876DAE"/>
    <w:rsid w:val="00893244"/>
    <w:rsid w:val="008A2E0F"/>
    <w:rsid w:val="008B091C"/>
    <w:rsid w:val="008E5EB5"/>
    <w:rsid w:val="009256CB"/>
    <w:rsid w:val="00946BA8"/>
    <w:rsid w:val="009632FD"/>
    <w:rsid w:val="009A15EC"/>
    <w:rsid w:val="009B1DFC"/>
    <w:rsid w:val="009D5416"/>
    <w:rsid w:val="009D5B1B"/>
    <w:rsid w:val="00A04F97"/>
    <w:rsid w:val="00A27CFE"/>
    <w:rsid w:val="00A33C39"/>
    <w:rsid w:val="00A70A3F"/>
    <w:rsid w:val="00A916E7"/>
    <w:rsid w:val="00AA5827"/>
    <w:rsid w:val="00AC15C2"/>
    <w:rsid w:val="00AC2348"/>
    <w:rsid w:val="00AD56DB"/>
    <w:rsid w:val="00AE6E87"/>
    <w:rsid w:val="00B13D83"/>
    <w:rsid w:val="00B17B0C"/>
    <w:rsid w:val="00B17CEB"/>
    <w:rsid w:val="00B722D3"/>
    <w:rsid w:val="00B9239D"/>
    <w:rsid w:val="00C64EEB"/>
    <w:rsid w:val="00C722D3"/>
    <w:rsid w:val="00C73F6F"/>
    <w:rsid w:val="00CB6020"/>
    <w:rsid w:val="00CD7971"/>
    <w:rsid w:val="00CF6D33"/>
    <w:rsid w:val="00D27ABD"/>
    <w:rsid w:val="00D33981"/>
    <w:rsid w:val="00D358AB"/>
    <w:rsid w:val="00D560CE"/>
    <w:rsid w:val="00D73D24"/>
    <w:rsid w:val="00D95089"/>
    <w:rsid w:val="00DA329C"/>
    <w:rsid w:val="00DA3BFE"/>
    <w:rsid w:val="00DA3C2E"/>
    <w:rsid w:val="00DB1573"/>
    <w:rsid w:val="00DE5BE4"/>
    <w:rsid w:val="00E20779"/>
    <w:rsid w:val="00E25F03"/>
    <w:rsid w:val="00E36D2C"/>
    <w:rsid w:val="00E936CB"/>
    <w:rsid w:val="00EA6623"/>
    <w:rsid w:val="00EF5CCB"/>
    <w:rsid w:val="00F111A9"/>
    <w:rsid w:val="00F1229C"/>
    <w:rsid w:val="00F53E11"/>
    <w:rsid w:val="00F745CA"/>
    <w:rsid w:val="00FD0167"/>
    <w:rsid w:val="00FD3228"/>
    <w:rsid w:val="00FE00C3"/>
    <w:rsid w:val="00FE312C"/>
    <w:rsid w:val="00FE4307"/>
    <w:rsid w:val="00FF57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EF08AC4-1EFA-4A69-8B7F-44852F85F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30A5"/>
    <w:pPr>
      <w:spacing w:after="0" w:line="240" w:lineRule="auto"/>
    </w:pPr>
    <w:rPr>
      <w:rFonts w:ascii="Times New Roman" w:eastAsia="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2504"/>
    <w:pPr>
      <w:ind w:left="720"/>
      <w:contextualSpacing/>
    </w:pPr>
  </w:style>
  <w:style w:type="paragraph" w:styleId="Header">
    <w:name w:val="header"/>
    <w:basedOn w:val="Normal"/>
    <w:link w:val="HeaderChar"/>
    <w:uiPriority w:val="99"/>
    <w:unhideWhenUsed/>
    <w:rsid w:val="00893244"/>
    <w:pPr>
      <w:tabs>
        <w:tab w:val="center" w:pos="4680"/>
        <w:tab w:val="right" w:pos="9360"/>
      </w:tabs>
    </w:pPr>
  </w:style>
  <w:style w:type="character" w:customStyle="1" w:styleId="HeaderChar">
    <w:name w:val="Header Char"/>
    <w:basedOn w:val="DefaultParagraphFont"/>
    <w:link w:val="Header"/>
    <w:uiPriority w:val="99"/>
    <w:rsid w:val="00893244"/>
    <w:rPr>
      <w:rFonts w:ascii="Times New Roman" w:eastAsia="Times New Roman" w:hAnsi="Times New Roman" w:cs="Times New Roman"/>
      <w:sz w:val="24"/>
      <w:szCs w:val="24"/>
      <w:lang w:eastAsia="en-US"/>
    </w:rPr>
  </w:style>
  <w:style w:type="paragraph" w:styleId="Footer">
    <w:name w:val="footer"/>
    <w:basedOn w:val="Normal"/>
    <w:link w:val="FooterChar"/>
    <w:uiPriority w:val="99"/>
    <w:unhideWhenUsed/>
    <w:rsid w:val="00893244"/>
    <w:pPr>
      <w:tabs>
        <w:tab w:val="center" w:pos="4680"/>
        <w:tab w:val="right" w:pos="9360"/>
      </w:tabs>
    </w:pPr>
  </w:style>
  <w:style w:type="character" w:customStyle="1" w:styleId="FooterChar">
    <w:name w:val="Footer Char"/>
    <w:basedOn w:val="DefaultParagraphFont"/>
    <w:link w:val="Footer"/>
    <w:uiPriority w:val="99"/>
    <w:rsid w:val="00893244"/>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57</Words>
  <Characters>488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lby Cox</dc:creator>
  <cp:lastModifiedBy>miriam matias</cp:lastModifiedBy>
  <cp:revision>2</cp:revision>
  <dcterms:created xsi:type="dcterms:W3CDTF">2016-05-23T00:44:00Z</dcterms:created>
  <dcterms:modified xsi:type="dcterms:W3CDTF">2016-05-23T00:44:00Z</dcterms:modified>
</cp:coreProperties>
</file>